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7801" w:rsidRDefault="00F27801" w:rsidP="00F27801">
      <w:r>
        <w:rPr>
          <w:noProof/>
          <w:lang w:val="en-US"/>
        </w:rPr>
        <w:drawing>
          <wp:inline distT="0" distB="0" distL="0" distR="0">
            <wp:extent cx="1422209" cy="1620000"/>
            <wp:effectExtent l="0" t="0" r="6985" b="0"/>
            <wp:docPr id="1" name="Imagen 1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37" name="Imagen 37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38" name="Imagen 38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39" name="Imagen 39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0" name="Imagen 40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1" name="Imagen 41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2" name="Imagen 42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3" name="Imagen 43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4" name="Imagen 44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5" name="Imagen 45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6" name="Imagen 46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7" name="Imagen 47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8" name="Imagen 48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49" name="Imagen 49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0" name="Imagen 50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1" name="Imagen 51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2" name="Imagen 52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3" name="Imagen 53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4" name="Imagen 54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5" name="Imagen 55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6" name="Imagen 56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7" name="Imagen 57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8" name="Imagen 58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D8B84E9" wp14:editId="2C76B650">
            <wp:extent cx="1422209" cy="1620000"/>
            <wp:effectExtent l="0" t="0" r="6985" b="0"/>
            <wp:docPr id="59" name="Imagen 59" descr="https://raw.githubusercontent.com/rladies/starter-kit/master/stickers/hex-logo-with-te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ladies/starter-kit/master/stickers/hex-logo-with-tex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4" t="4237" r="5421" b="4656"/>
                    <a:stretch/>
                  </pic:blipFill>
                  <pic:spPr bwMode="auto">
                    <a:xfrm>
                      <a:off x="0" y="0"/>
                      <a:ext cx="1422209" cy="16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27801" w:rsidSect="00F27801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jc2MLUwszQ0t7RU0lEKTi0uzszPAykwrAUA/DfWICwAAAA="/>
  </w:docVars>
  <w:rsids>
    <w:rsidRoot w:val="00F27801"/>
    <w:rsid w:val="001814CB"/>
    <w:rsid w:val="001C3B21"/>
    <w:rsid w:val="002D73DF"/>
    <w:rsid w:val="002E0959"/>
    <w:rsid w:val="002F565A"/>
    <w:rsid w:val="003021DF"/>
    <w:rsid w:val="004C7B8B"/>
    <w:rsid w:val="004F68C0"/>
    <w:rsid w:val="004F6C67"/>
    <w:rsid w:val="005C6A49"/>
    <w:rsid w:val="005F2A67"/>
    <w:rsid w:val="006757AB"/>
    <w:rsid w:val="0071314A"/>
    <w:rsid w:val="0082171A"/>
    <w:rsid w:val="00827AE9"/>
    <w:rsid w:val="00866B4C"/>
    <w:rsid w:val="00867F3D"/>
    <w:rsid w:val="008B3D34"/>
    <w:rsid w:val="009E6FAD"/>
    <w:rsid w:val="00A26E18"/>
    <w:rsid w:val="00B1239A"/>
    <w:rsid w:val="00BC4A11"/>
    <w:rsid w:val="00CA7744"/>
    <w:rsid w:val="00CA79EB"/>
    <w:rsid w:val="00CF380F"/>
    <w:rsid w:val="00D33143"/>
    <w:rsid w:val="00D70FA4"/>
    <w:rsid w:val="00DA5D6E"/>
    <w:rsid w:val="00DB08E4"/>
    <w:rsid w:val="00E03A73"/>
    <w:rsid w:val="00E30685"/>
    <w:rsid w:val="00E72689"/>
    <w:rsid w:val="00E8180A"/>
    <w:rsid w:val="00EF4F07"/>
    <w:rsid w:val="00F043BE"/>
    <w:rsid w:val="00F27801"/>
    <w:rsid w:val="00F353B1"/>
    <w:rsid w:val="00F55E28"/>
    <w:rsid w:val="00F77FE2"/>
    <w:rsid w:val="00FB0D1C"/>
    <w:rsid w:val="00FC08BB"/>
    <w:rsid w:val="00FE6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27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278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F27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278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na</dc:creator>
  <cp:lastModifiedBy>Melina</cp:lastModifiedBy>
  <cp:revision>1</cp:revision>
  <dcterms:created xsi:type="dcterms:W3CDTF">2018-05-31T10:48:00Z</dcterms:created>
  <dcterms:modified xsi:type="dcterms:W3CDTF">2018-05-31T10:50:00Z</dcterms:modified>
</cp:coreProperties>
</file>